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FFBAA8" w14:textId="35403E17" w:rsidR="003760E8" w:rsidRDefault="003760E8">
      <w:bookmarkStart w:id="0" w:name="_GoBack"/>
      <w:bookmarkEnd w:id="0"/>
    </w:p>
    <w:tbl>
      <w:tblPr>
        <w:tblW w:w="89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0"/>
        <w:gridCol w:w="960"/>
        <w:gridCol w:w="1478"/>
        <w:gridCol w:w="1418"/>
        <w:gridCol w:w="1559"/>
        <w:gridCol w:w="1417"/>
        <w:gridCol w:w="1418"/>
      </w:tblGrid>
      <w:tr w:rsidR="003760E8" w:rsidRPr="00E02139" w14:paraId="7412C6FD" w14:textId="77777777" w:rsidTr="004C5CB0">
        <w:trPr>
          <w:trHeight w:val="300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7975D" w14:textId="75D802A7" w:rsidR="003760E8" w:rsidRPr="00E02139" w:rsidRDefault="002B48CC" w:rsidP="004C5CB0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4"/>
                <w:szCs w:val="24"/>
                <w:lang w:val="it-IT" w:eastAsia="it-IT"/>
              </w:rPr>
            </w:pPr>
            <w:r w:rsidRPr="00E02139">
              <w:rPr>
                <w:rFonts w:cstheme="minorHAnsi"/>
                <w:i/>
              </w:rPr>
              <w:t>J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A526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MED</w:t>
            </w: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7EE4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EP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2D3BB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A425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W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F8FA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SEP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9158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SWA</w:t>
            </w:r>
          </w:p>
        </w:tc>
      </w:tr>
      <w:tr w:rsidR="003760E8" w:rsidRPr="00E02139" w14:paraId="5B93A91E" w14:textId="77777777" w:rsidTr="004C5CB0">
        <w:trPr>
          <w:trHeight w:val="383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8D8F1" w14:textId="5A2B64B0" w:rsidR="003760E8" w:rsidRPr="00E02139" w:rsidRDefault="002B48CC" w:rsidP="003760E8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740EF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2F12E" w14:textId="4D9C61B9" w:rsidR="003760E8" w:rsidRPr="00E02139" w:rsidRDefault="003760E8" w:rsidP="00E0213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6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B622F" w14:textId="7037121E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2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24AD6" w14:textId="37ED1D4D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5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DE291" w14:textId="2A68EF18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97AAB" w14:textId="71F06964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</w:tr>
      <w:tr w:rsidR="003760E8" w:rsidRPr="00E02139" w14:paraId="2BDE3225" w14:textId="77777777" w:rsidTr="004C5CB0">
        <w:trPr>
          <w:trHeight w:val="378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CBCA2D" w14:textId="5A22B186" w:rsidR="003760E8" w:rsidRPr="00E02139" w:rsidRDefault="003760E8" w:rsidP="003760E8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E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7F7DE" w14:textId="14C95F39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14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8</w:t>
            </w: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CB91E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699F3" w14:textId="66D2C68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1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CE840" w14:textId="7288763E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6CB73" w14:textId="762A28A1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87B959" w14:textId="37B7EF0D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</w:tr>
      <w:tr w:rsidR="003760E8" w:rsidRPr="00E02139" w14:paraId="029656EF" w14:textId="77777777" w:rsidTr="004C5CB0">
        <w:trPr>
          <w:trHeight w:val="230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692BC" w14:textId="4EC52A2D" w:rsidR="003760E8" w:rsidRPr="00E02139" w:rsidRDefault="003760E8" w:rsidP="003760E8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7DFE1" w14:textId="78E7669A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19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9</w:t>
            </w: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4B3AD" w14:textId="2CDC5740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03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DADEA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5E172" w14:textId="7B88E16C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69A6C" w14:textId="36F3A31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EEA10" w14:textId="7CD007FF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</w:tr>
      <w:tr w:rsidR="003760E8" w:rsidRPr="00E02139" w14:paraId="3BAF2150" w14:textId="77777777" w:rsidTr="004C5CB0">
        <w:trPr>
          <w:trHeight w:val="576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1D09C" w14:textId="395BE81C" w:rsidR="003760E8" w:rsidRPr="00E02139" w:rsidRDefault="003760E8" w:rsidP="003760E8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W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DCF2" w14:textId="60582598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130</w:t>
            </w: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50C73" w14:textId="1C0C07F8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40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B7E21" w14:textId="5D509DFF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52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29679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37BAC" w14:textId="5AE4197B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C358C" w14:textId="042DD5B1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</w:tr>
      <w:tr w:rsidR="003760E8" w:rsidRPr="00E02139" w14:paraId="29F094AA" w14:textId="77777777" w:rsidTr="004C5CB0">
        <w:trPr>
          <w:trHeight w:val="204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DD1A7" w14:textId="6933A92B" w:rsidR="003760E8" w:rsidRPr="00E02139" w:rsidRDefault="002B48CC" w:rsidP="003760E8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SE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DA78" w14:textId="1541518E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24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6</w:t>
            </w: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4A0F87" w14:textId="149A8725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40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427108" w14:textId="7CDB6801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53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70238" w14:textId="4FC37F18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17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CEEAB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CE52C" w14:textId="5593452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1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1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</w:t>
            </w:r>
            <w:r w:rsidR="002B48CC" w:rsidRPr="00E02139">
              <w:rPr>
                <w:rFonts w:eastAsia="Times New Roman" w:cstheme="minorHAnsi"/>
                <w:color w:val="000000"/>
                <w:lang w:val="it-IT" w:eastAsia="it-IT"/>
              </w:rPr>
              <w:t>4</w:t>
            </w:r>
          </w:p>
        </w:tc>
      </w:tr>
      <w:tr w:rsidR="003760E8" w:rsidRPr="00E02139" w14:paraId="03888B57" w14:textId="77777777" w:rsidTr="004C5CB0">
        <w:trPr>
          <w:trHeight w:val="520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402C5" w14:textId="11CA3EA5" w:rsidR="003760E8" w:rsidRPr="00E02139" w:rsidRDefault="002B48CC" w:rsidP="003760E8">
            <w:pPr>
              <w:spacing w:after="0" w:line="240" w:lineRule="auto"/>
              <w:rPr>
                <w:rFonts w:eastAsia="Arial Unicode MS" w:cstheme="minorHAnsi"/>
                <w:color w:val="000000"/>
                <w:sz w:val="20"/>
                <w:szCs w:val="20"/>
                <w:lang w:val="it-IT" w:eastAsia="it-IT"/>
              </w:rPr>
            </w:pPr>
            <w:r w:rsidRPr="00E02139">
              <w:rPr>
                <w:rFonts w:eastAsia="Arial Unicode MS" w:cstheme="minorHAnsi"/>
                <w:color w:val="000000"/>
                <w:lang w:val="it-IT" w:eastAsia="it-IT"/>
              </w:rPr>
              <w:t>SW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AFE35" w14:textId="59F87CE6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562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6</w:t>
            </w:r>
          </w:p>
        </w:tc>
        <w:tc>
          <w:tcPr>
            <w:tcW w:w="14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70B66" w14:textId="216B34E6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71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D2138" w14:textId="7FADF601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81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04107" w14:textId="19EFA9F1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29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B81A9" w14:textId="1E5EC5D0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1</w:t>
            </w:r>
            <w:r w:rsidR="004C5CB0"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7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FB3F" w14:textId="77777777" w:rsidR="003760E8" w:rsidRPr="00E02139" w:rsidRDefault="003760E8" w:rsidP="003760E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</w:tr>
    </w:tbl>
    <w:p w14:paraId="23B61A73" w14:textId="4017226E" w:rsidR="003760E8" w:rsidRPr="002B48CC" w:rsidRDefault="003760E8">
      <w:pPr>
        <w:rPr>
          <w:rFonts w:ascii="Times New Roman" w:hAnsi="Times New Roman" w:cs="Times New Roman"/>
        </w:rPr>
      </w:pPr>
    </w:p>
    <w:tbl>
      <w:tblPr>
        <w:tblStyle w:val="Tabellenraster"/>
        <w:tblpPr w:leftFromText="141" w:rightFromText="141" w:vertAnchor="text" w:horzAnchor="margin" w:tblpY="11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8"/>
        <w:gridCol w:w="721"/>
        <w:gridCol w:w="1429"/>
        <w:gridCol w:w="1540"/>
        <w:gridCol w:w="1429"/>
        <w:gridCol w:w="1429"/>
      </w:tblGrid>
      <w:tr w:rsidR="004C5CB0" w:rsidRPr="00E02139" w14:paraId="4222D09E" w14:textId="77777777" w:rsidTr="00E02139">
        <w:trPr>
          <w:trHeight w:val="300"/>
        </w:trPr>
        <w:tc>
          <w:tcPr>
            <w:tcW w:w="0" w:type="auto"/>
            <w:noWrap/>
            <w:hideMark/>
          </w:tcPr>
          <w:p w14:paraId="68EFC1C8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i/>
                <w:iCs/>
                <w:sz w:val="24"/>
                <w:szCs w:val="24"/>
                <w:lang w:val="it-IT" w:eastAsia="it-IT"/>
              </w:rPr>
            </w:pPr>
            <w:r w:rsidRPr="00E02139">
              <w:rPr>
                <w:rFonts w:cstheme="minorHAnsi"/>
                <w:i/>
              </w:rPr>
              <w:t>JS</w:t>
            </w:r>
          </w:p>
        </w:tc>
        <w:tc>
          <w:tcPr>
            <w:tcW w:w="0" w:type="auto"/>
            <w:noWrap/>
            <w:hideMark/>
          </w:tcPr>
          <w:p w14:paraId="50EA0AB2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MED</w:t>
            </w:r>
          </w:p>
        </w:tc>
        <w:tc>
          <w:tcPr>
            <w:tcW w:w="0" w:type="auto"/>
            <w:noWrap/>
            <w:hideMark/>
          </w:tcPr>
          <w:p w14:paraId="3DA91DDD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EP</w:t>
            </w:r>
          </w:p>
        </w:tc>
        <w:tc>
          <w:tcPr>
            <w:tcW w:w="0" w:type="auto"/>
            <w:noWrap/>
            <w:hideMark/>
          </w:tcPr>
          <w:p w14:paraId="1BEB80E7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LUS</w:t>
            </w:r>
          </w:p>
        </w:tc>
        <w:tc>
          <w:tcPr>
            <w:tcW w:w="0" w:type="auto"/>
            <w:noWrap/>
            <w:hideMark/>
          </w:tcPr>
          <w:p w14:paraId="34BCDAB0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SEP</w:t>
            </w:r>
          </w:p>
        </w:tc>
        <w:tc>
          <w:tcPr>
            <w:tcW w:w="0" w:type="auto"/>
            <w:noWrap/>
            <w:hideMark/>
          </w:tcPr>
          <w:p w14:paraId="4C1E5154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WP</w:t>
            </w:r>
          </w:p>
        </w:tc>
      </w:tr>
      <w:tr w:rsidR="004C5CB0" w:rsidRPr="00E02139" w14:paraId="713295F1" w14:textId="77777777" w:rsidTr="00E02139">
        <w:trPr>
          <w:trHeight w:val="393"/>
        </w:trPr>
        <w:tc>
          <w:tcPr>
            <w:tcW w:w="0" w:type="auto"/>
            <w:noWrap/>
            <w:hideMark/>
          </w:tcPr>
          <w:p w14:paraId="4CAA13B7" w14:textId="77777777" w:rsidR="004C5CB0" w:rsidRPr="00E02139" w:rsidRDefault="004C5CB0" w:rsidP="004C5CB0">
            <w:pPr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MED</w:t>
            </w:r>
          </w:p>
        </w:tc>
        <w:tc>
          <w:tcPr>
            <w:tcW w:w="0" w:type="auto"/>
            <w:noWrap/>
            <w:hideMark/>
          </w:tcPr>
          <w:p w14:paraId="33C336E9" w14:textId="77777777" w:rsidR="004C5CB0" w:rsidRPr="00E02139" w:rsidRDefault="004C5CB0" w:rsidP="004C5CB0">
            <w:pPr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0" w:type="auto"/>
            <w:hideMark/>
          </w:tcPr>
          <w:p w14:paraId="631E63E8" w14:textId="1CF873D9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2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4</w:t>
            </w:r>
          </w:p>
        </w:tc>
        <w:tc>
          <w:tcPr>
            <w:tcW w:w="0" w:type="auto"/>
            <w:hideMark/>
          </w:tcPr>
          <w:p w14:paraId="1FEB9E44" w14:textId="2DD45D13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15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31</w:t>
            </w:r>
          </w:p>
        </w:tc>
        <w:tc>
          <w:tcPr>
            <w:tcW w:w="0" w:type="auto"/>
            <w:hideMark/>
          </w:tcPr>
          <w:p w14:paraId="2D234828" w14:textId="68FD2FBC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1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1</w:t>
            </w:r>
          </w:p>
        </w:tc>
        <w:tc>
          <w:tcPr>
            <w:tcW w:w="0" w:type="auto"/>
            <w:hideMark/>
          </w:tcPr>
          <w:p w14:paraId="3D93FBE0" w14:textId="7E6AE214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</w:tr>
      <w:tr w:rsidR="004C5CB0" w:rsidRPr="00E02139" w14:paraId="3D168F48" w14:textId="77777777" w:rsidTr="00E02139">
        <w:trPr>
          <w:trHeight w:val="373"/>
        </w:trPr>
        <w:tc>
          <w:tcPr>
            <w:tcW w:w="0" w:type="auto"/>
            <w:noWrap/>
            <w:hideMark/>
          </w:tcPr>
          <w:p w14:paraId="3CAF2906" w14:textId="77777777" w:rsidR="004C5CB0" w:rsidRPr="00E02139" w:rsidRDefault="004C5CB0" w:rsidP="004C5CB0">
            <w:pPr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EP</w:t>
            </w:r>
          </w:p>
        </w:tc>
        <w:tc>
          <w:tcPr>
            <w:tcW w:w="0" w:type="auto"/>
            <w:noWrap/>
            <w:hideMark/>
          </w:tcPr>
          <w:p w14:paraId="26C5A95E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127</w:t>
            </w:r>
          </w:p>
        </w:tc>
        <w:tc>
          <w:tcPr>
            <w:tcW w:w="0" w:type="auto"/>
            <w:hideMark/>
          </w:tcPr>
          <w:p w14:paraId="07FF3AFE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  <w:tc>
          <w:tcPr>
            <w:tcW w:w="0" w:type="auto"/>
            <w:hideMark/>
          </w:tcPr>
          <w:p w14:paraId="6586CC75" w14:textId="169C98CB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72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10</w:t>
            </w:r>
          </w:p>
        </w:tc>
        <w:tc>
          <w:tcPr>
            <w:tcW w:w="0" w:type="auto"/>
            <w:hideMark/>
          </w:tcPr>
          <w:p w14:paraId="7F5E8874" w14:textId="25261BA6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41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7</w:t>
            </w:r>
          </w:p>
        </w:tc>
        <w:tc>
          <w:tcPr>
            <w:tcW w:w="0" w:type="auto"/>
            <w:hideMark/>
          </w:tcPr>
          <w:p w14:paraId="68A5D62E" w14:textId="008E2107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</w:tr>
      <w:tr w:rsidR="004C5CB0" w:rsidRPr="00E02139" w14:paraId="7606C6BF" w14:textId="77777777" w:rsidTr="00E02139">
        <w:trPr>
          <w:trHeight w:val="339"/>
        </w:trPr>
        <w:tc>
          <w:tcPr>
            <w:tcW w:w="0" w:type="auto"/>
            <w:noWrap/>
            <w:hideMark/>
          </w:tcPr>
          <w:p w14:paraId="25839E91" w14:textId="77777777" w:rsidR="004C5CB0" w:rsidRPr="00E02139" w:rsidRDefault="004C5CB0" w:rsidP="004C5CB0">
            <w:pPr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LUS</w:t>
            </w:r>
          </w:p>
        </w:tc>
        <w:tc>
          <w:tcPr>
            <w:tcW w:w="0" w:type="auto"/>
            <w:noWrap/>
            <w:hideMark/>
          </w:tcPr>
          <w:p w14:paraId="4566D93F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175</w:t>
            </w:r>
          </w:p>
        </w:tc>
        <w:tc>
          <w:tcPr>
            <w:tcW w:w="0" w:type="auto"/>
            <w:hideMark/>
          </w:tcPr>
          <w:p w14:paraId="15A9250C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102</w:t>
            </w:r>
          </w:p>
        </w:tc>
        <w:tc>
          <w:tcPr>
            <w:tcW w:w="0" w:type="auto"/>
            <w:hideMark/>
          </w:tcPr>
          <w:p w14:paraId="14FF0B10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0" w:type="auto"/>
            <w:hideMark/>
          </w:tcPr>
          <w:p w14:paraId="17582627" w14:textId="748FF0DC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14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3</w:t>
            </w:r>
          </w:p>
        </w:tc>
        <w:tc>
          <w:tcPr>
            <w:tcW w:w="0" w:type="auto"/>
            <w:hideMark/>
          </w:tcPr>
          <w:p w14:paraId="2BBC68A2" w14:textId="260A6DE9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</w:tr>
      <w:tr w:rsidR="004C5CB0" w:rsidRPr="00E02139" w14:paraId="581CDEE8" w14:textId="77777777" w:rsidTr="00E02139">
        <w:trPr>
          <w:trHeight w:val="333"/>
        </w:trPr>
        <w:tc>
          <w:tcPr>
            <w:tcW w:w="0" w:type="auto"/>
            <w:noWrap/>
            <w:hideMark/>
          </w:tcPr>
          <w:p w14:paraId="7D037A8E" w14:textId="77777777" w:rsidR="004C5CB0" w:rsidRPr="00E02139" w:rsidRDefault="004C5CB0" w:rsidP="004C5CB0">
            <w:pPr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SEP</w:t>
            </w:r>
          </w:p>
        </w:tc>
        <w:tc>
          <w:tcPr>
            <w:tcW w:w="0" w:type="auto"/>
            <w:noWrap/>
            <w:hideMark/>
          </w:tcPr>
          <w:p w14:paraId="09818C74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264</w:t>
            </w:r>
          </w:p>
        </w:tc>
        <w:tc>
          <w:tcPr>
            <w:tcW w:w="0" w:type="auto"/>
            <w:hideMark/>
          </w:tcPr>
          <w:p w14:paraId="49F60326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106</w:t>
            </w:r>
          </w:p>
        </w:tc>
        <w:tc>
          <w:tcPr>
            <w:tcW w:w="0" w:type="auto"/>
            <w:hideMark/>
          </w:tcPr>
          <w:p w14:paraId="7DE3ADCE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210</w:t>
            </w:r>
          </w:p>
        </w:tc>
        <w:tc>
          <w:tcPr>
            <w:tcW w:w="0" w:type="auto"/>
            <w:hideMark/>
          </w:tcPr>
          <w:p w14:paraId="228FB259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  <w:tc>
          <w:tcPr>
            <w:tcW w:w="0" w:type="auto"/>
            <w:hideMark/>
          </w:tcPr>
          <w:p w14:paraId="7DB9B334" w14:textId="71F8C0BB" w:rsidR="004C5CB0" w:rsidRPr="00E02139" w:rsidRDefault="004C5CB0" w:rsidP="004C5CB0">
            <w:pPr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  <w:r w:rsidR="00E02139">
              <w:rPr>
                <w:rFonts w:eastAsia="Times New Roman" w:cstheme="minorHAnsi"/>
                <w:color w:val="000000"/>
                <w:lang w:val="it-IT" w:eastAsia="it-IT"/>
              </w:rPr>
              <w:t xml:space="preserve"> ± </w:t>
            </w: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0.000</w:t>
            </w:r>
          </w:p>
        </w:tc>
      </w:tr>
      <w:tr w:rsidR="004C5CB0" w:rsidRPr="00E02139" w14:paraId="76C4D388" w14:textId="77777777" w:rsidTr="00E02139">
        <w:trPr>
          <w:trHeight w:val="313"/>
        </w:trPr>
        <w:tc>
          <w:tcPr>
            <w:tcW w:w="0" w:type="auto"/>
            <w:noWrap/>
            <w:hideMark/>
          </w:tcPr>
          <w:p w14:paraId="66A03E6C" w14:textId="77777777" w:rsidR="004C5CB0" w:rsidRPr="00E02139" w:rsidRDefault="004C5CB0" w:rsidP="004C5CB0">
            <w:pPr>
              <w:rPr>
                <w:rFonts w:eastAsia="Times New Roman" w:cstheme="minorHAnsi"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color w:val="000000"/>
                <w:lang w:val="it-IT" w:eastAsia="it-IT"/>
              </w:rPr>
              <w:t>NWP</w:t>
            </w:r>
          </w:p>
        </w:tc>
        <w:tc>
          <w:tcPr>
            <w:tcW w:w="0" w:type="auto"/>
            <w:noWrap/>
            <w:hideMark/>
          </w:tcPr>
          <w:p w14:paraId="2C87B4C4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365</w:t>
            </w:r>
          </w:p>
        </w:tc>
        <w:tc>
          <w:tcPr>
            <w:tcW w:w="0" w:type="auto"/>
            <w:hideMark/>
          </w:tcPr>
          <w:p w14:paraId="6D2E7C85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334</w:t>
            </w:r>
          </w:p>
        </w:tc>
        <w:tc>
          <w:tcPr>
            <w:tcW w:w="0" w:type="auto"/>
            <w:hideMark/>
          </w:tcPr>
          <w:p w14:paraId="2B6BF8CC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399</w:t>
            </w:r>
          </w:p>
        </w:tc>
        <w:tc>
          <w:tcPr>
            <w:tcW w:w="0" w:type="auto"/>
            <w:hideMark/>
          </w:tcPr>
          <w:p w14:paraId="683474F6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E0213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0.573</w:t>
            </w:r>
          </w:p>
        </w:tc>
        <w:tc>
          <w:tcPr>
            <w:tcW w:w="0" w:type="auto"/>
            <w:hideMark/>
          </w:tcPr>
          <w:p w14:paraId="3F77ECD1" w14:textId="77777777" w:rsidR="004C5CB0" w:rsidRPr="00E02139" w:rsidRDefault="004C5CB0" w:rsidP="004C5CB0">
            <w:pPr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</w:tr>
    </w:tbl>
    <w:p w14:paraId="5290A635" w14:textId="614A7F84" w:rsidR="00E04E16" w:rsidRPr="002B48CC" w:rsidRDefault="00E04E16">
      <w:pPr>
        <w:rPr>
          <w:rFonts w:ascii="Times New Roman" w:hAnsi="Times New Roman" w:cs="Times New Roman"/>
        </w:rPr>
      </w:pPr>
    </w:p>
    <w:p w14:paraId="02F6FBD4" w14:textId="5827B8A6" w:rsidR="00E04E16" w:rsidRPr="002B48CC" w:rsidRDefault="00E04E16">
      <w:pPr>
        <w:rPr>
          <w:rFonts w:ascii="Times New Roman" w:hAnsi="Times New Roman" w:cs="Times New Roman"/>
        </w:rPr>
      </w:pPr>
    </w:p>
    <w:p w14:paraId="06E3A0D6" w14:textId="659DE4C4" w:rsidR="00E04E16" w:rsidRPr="002B48CC" w:rsidRDefault="00E04E16">
      <w:pPr>
        <w:rPr>
          <w:rFonts w:ascii="Times New Roman" w:hAnsi="Times New Roman" w:cs="Times New Roman"/>
        </w:rPr>
      </w:pPr>
    </w:p>
    <w:p w14:paraId="755E27CA" w14:textId="77777777" w:rsidR="00E04E16" w:rsidRPr="002B48CC" w:rsidRDefault="00E04E16">
      <w:pPr>
        <w:rPr>
          <w:rFonts w:ascii="Times New Roman" w:hAnsi="Times New Roman" w:cs="Times New Roman"/>
        </w:rPr>
      </w:pPr>
    </w:p>
    <w:p w14:paraId="0C43A639" w14:textId="1A4C8BE3" w:rsidR="003760E8" w:rsidRPr="002B48CC" w:rsidRDefault="003760E8">
      <w:pPr>
        <w:rPr>
          <w:rFonts w:ascii="Times New Roman" w:hAnsi="Times New Roman" w:cs="Times New Roman"/>
        </w:rPr>
      </w:pPr>
    </w:p>
    <w:p w14:paraId="059F3944" w14:textId="77777777" w:rsidR="003760E8" w:rsidRDefault="003760E8"/>
    <w:sectPr w:rsidR="003760E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M7K0tDQxMDCzMDNV0lEKTi0uzszPAykwqgUABqTDYywAAAA="/>
  </w:docVars>
  <w:rsids>
    <w:rsidRoot w:val="003760E8"/>
    <w:rsid w:val="000E25BB"/>
    <w:rsid w:val="00150CDC"/>
    <w:rsid w:val="002B48CC"/>
    <w:rsid w:val="003760E8"/>
    <w:rsid w:val="003956CE"/>
    <w:rsid w:val="004C5CB0"/>
    <w:rsid w:val="00835AD4"/>
    <w:rsid w:val="00B37844"/>
    <w:rsid w:val="00BE2D7D"/>
    <w:rsid w:val="00C76B2B"/>
    <w:rsid w:val="00E02139"/>
    <w:rsid w:val="00E04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CEEA2E"/>
  <w15:chartTrackingRefBased/>
  <w15:docId w15:val="{8DB9BC22-EEDB-40AA-95D2-FF4D95E64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4C5C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50C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50C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77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542</Characters>
  <Application>Microsoft Office Word</Application>
  <DocSecurity>0</DocSecurity>
  <Lines>4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</dc:creator>
  <cp:keywords/>
  <dc:description/>
  <cp:lastModifiedBy>Jan Beermann</cp:lastModifiedBy>
  <cp:revision>5</cp:revision>
  <dcterms:created xsi:type="dcterms:W3CDTF">2019-12-06T13:54:00Z</dcterms:created>
  <dcterms:modified xsi:type="dcterms:W3CDTF">2020-04-13T20:22:00Z</dcterms:modified>
</cp:coreProperties>
</file>